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Scholarship Program</w:t>
      </w:r>
    </w:p>
    <w:p>
      <w:pPr>
        <w:pStyle w:val="BodyText"/>
      </w:pPr>
      <w:r>
        <w:t xml:space="preserve">University of Birmingham</w:t>
      </w:r>
    </w:p>
    <w:p>
      <w:pPr>
        <w:pStyle w:val="BodyText"/>
      </w:pPr>
      <w:r>
        <w:t xml:space="preserve">Birmingham, B15 2TT</w:t>
      </w:r>
    </w:p>
    <w:p>
      <w:pPr>
        <w:pStyle w:val="BodyText"/>
      </w:pPr>
      <w:r>
        <w:t xml:space="preserve">United Kingdom</w:t>
      </w:r>
    </w:p>
    <w:bookmarkStart w:id="20" w:name="X1c3191ab52ccc22854355e9d2e0cce1c53eae77"/>
    <w:p>
      <w:pPr>
        <w:pStyle w:val="Heading2"/>
      </w:pPr>
      <w:r>
        <w:t xml:space="preserve">Subject: Scholarship Application for MSc Advanced Mechanical Engineering at University of Birmingham</w:t>
      </w:r>
    </w:p>
    <w:p>
      <w:pPr>
        <w:pStyle w:val="FirstParagraph"/>
      </w:pPr>
      <w:r>
        <w:t xml:space="preserve">To the Esteemed Members of the Scholarship Committee,</w:t>
      </w:r>
    </w:p>
    <w:p>
      <w:pPr>
        <w:pStyle w:val="BodyText"/>
      </w:pPr>
      <w:r>
        <w:t xml:space="preserve">It is with profound enthusiasm and unwavering dedication that I submit my application for the prestigious scholarship supporting international students pursuing advanced studies in Mechanical Engineering at the University of Birmingham. As a prospective student embarking on this transformative journey, I firmly believe that this scholarship represents not merely financial assistance, but an investment in my future as a</w:t>
      </w:r>
      <w:r>
        <w:t xml:space="preserve"> </w:t>
      </w:r>
      <w:r>
        <w:rPr>
          <w:bCs/>
          <w:b/>
        </w:rPr>
        <w:t xml:space="preserve">Mechanical Engineer</w:t>
      </w:r>
      <w:r>
        <w:t xml:space="preserve"> </w:t>
      </w:r>
      <w:r>
        <w:t xml:space="preserve">and my commitment to contributing meaningfully to the technological landscape of the</w:t>
      </w:r>
      <w:r>
        <w:t xml:space="preserve"> </w:t>
      </w:r>
      <w:r>
        <w:rPr>
          <w:bCs/>
          <w:b/>
        </w:rPr>
        <w:t xml:space="preserve">United Kingdom Birmingham</w:t>
      </w:r>
      <w:r>
        <w:t xml:space="preserve"> </w:t>
      </w:r>
      <w:r>
        <w:t xml:space="preserve">region.</w:t>
      </w:r>
    </w:p>
    <w:p>
      <w:pPr>
        <w:pStyle w:val="BodyText"/>
      </w:pPr>
      <w:r>
        <w:t xml:space="preserve">My academic foundation in Mechanical Engineering, earned through rigorous study at [Your University Name] with a First-Class Honours degree (GPA: 3.9/4.0), has been meticulously aligned with the cutting-edge research and industry-relevant curriculum offered by the School of Mechanical Engineering at the University of Birmingham. My undergraduate thesis on "Optimizing Thermal Management Systems for High-Performance Electric Vehicle Components" directly intersects with Birmingham’s strategic focus on sustainable mobility – a sector where global leaders like Jaguar Land Rover and Rolls-Royce maintain significant operations in the Midlands. This alignment is precisely why I have chosen to pursue my MSc at this institution, as it provides unparalleled access to facilities such as the £50 million Advanced Propulsion Centre and partnerships with industry giants headquartered within easy reach of</w:t>
      </w:r>
      <w:r>
        <w:t xml:space="preserve"> </w:t>
      </w:r>
      <w:r>
        <w:rPr>
          <w:bCs/>
          <w:b/>
        </w:rPr>
        <w:t xml:space="preserve">United Kingdom Birmingham</w:t>
      </w:r>
      <w:r>
        <w:t xml:space="preserve">.</w:t>
      </w:r>
    </w:p>
    <w:p>
      <w:pPr>
        <w:pStyle w:val="BodyText"/>
      </w:pPr>
      <w:r>
        <w:t xml:space="preserve">The University of Birmingham’s reputation for engineering excellence in the heart of the Midlands is a critical factor in my decision. The city itself is a dynamic hub for innovation, home to the UK’s largest concentration of automotive manufacturing and emerging green technology firms. As an aspiring</w:t>
      </w:r>
      <w:r>
        <w:t xml:space="preserve"> </w:t>
      </w:r>
      <w:r>
        <w:rPr>
          <w:bCs/>
          <w:b/>
        </w:rPr>
        <w:t xml:space="preserve">Mechanical Engineer</w:t>
      </w:r>
      <w:r>
        <w:t xml:space="preserve">, I am not merely seeking education; I aim to immerse myself in an environment where theory meets real-world application within Birmingham’s thriving engineering ecosystem. The university’s emphasis on industry collaboration – exemplified by projects like the £14 million EPSRC-funded "Smart Manufacturing" initiative – directly addresses my ambition to develop solutions for decarbonization, a priority central to the UK government’s Industrial Strategy and Birmingham City Council's Clean Air Action Plan.</w:t>
      </w:r>
    </w:p>
    <w:p>
      <w:pPr>
        <w:pStyle w:val="BodyText"/>
      </w:pPr>
      <w:r>
        <w:t xml:space="preserve">My professional experience further solidifies my readiness for this academic challenge. As an intern at [Relevant Company], I contributed to the design of a prototype energy recovery system for industrial machinery, reducing operational energy consumption by 18%. This project required advanced computational fluid dynamics (CFD) simulations and hands-on prototyping – skills I intend to deepen through Birmingham’s specialized modules in Computational Engineering and Sustainable Systems. Crucially, my work involved cross-functional collaboration with manufacturing teams, mirroring the industry-integrated learning model that defines the University of Birmingham’s MSc program. I have followed Professor [Name]'s research on additive manufacturing for aerospace components with great interest, and I am eager to contribute to such pioneering work under expert supervision.</w:t>
      </w:r>
    </w:p>
    <w:p>
      <w:pPr>
        <w:pStyle w:val="BodyText"/>
      </w:pPr>
      <w:r>
        <w:t xml:space="preserve">Financial considerations remain a significant barrier to my international study aspirations. As a student from [Your Country], the cost of tuition and living expenses in the</w:t>
      </w:r>
      <w:r>
        <w:t xml:space="preserve"> </w:t>
      </w:r>
      <w:r>
        <w:rPr>
          <w:bCs/>
          <w:b/>
        </w:rPr>
        <w:t xml:space="preserve">United Kingdom Birmingham</w:t>
      </w:r>
      <w:r>
        <w:t xml:space="preserve"> </w:t>
      </w:r>
      <w:r>
        <w:t xml:space="preserve">area presents substantial challenges. This scholarship would alleviate this burden, allowing me to focus entirely on academic excellence, research contributions, and meaningful engagement with Birmingham’s engineering community rather than seeking part-time employment that might compromise my studies. The University of Birmingham’s commitment to nurturing global talent through scholarships like this one resonates deeply with my own values of equitable access to world-class education.</w:t>
      </w:r>
    </w:p>
    <w:p>
      <w:pPr>
        <w:pStyle w:val="BodyText"/>
      </w:pPr>
      <w:r>
        <w:t xml:space="preserve">My long-term vision aligns precisely with the strategic needs of the</w:t>
      </w:r>
      <w:r>
        <w:t xml:space="preserve"> </w:t>
      </w:r>
      <w:r>
        <w:rPr>
          <w:bCs/>
          <w:b/>
        </w:rPr>
        <w:t xml:space="preserve">United Kingdom Birmingham</w:t>
      </w:r>
      <w:r>
        <w:t xml:space="preserve"> </w:t>
      </w:r>
      <w:r>
        <w:t xml:space="preserve">and wider UK engineering sector. I aspire to develop advanced manufacturing technologies that support the Midlands' transition to net-zero, particularly in sectors like renewable energy infrastructure and smart mobility systems. The University of Birmingham’s location within Britain’s largest metropolitan city outside London positions me at the epicenter of this industrial transformation. After completing my MSc, I plan to remain in Birmingham for industry placement with a local innovator such as Siemens Mobility or a spin-out from the university’s Technology Transfer Office – directly contributing to the region's economic growth and technological sovereignty.</w:t>
      </w:r>
    </w:p>
    <w:p>
      <w:pPr>
        <w:pStyle w:val="BodyText"/>
      </w:pPr>
      <w:r>
        <w:t xml:space="preserve">I have chosen to apply for this specific</w:t>
      </w:r>
      <w:r>
        <w:t xml:space="preserve"> </w:t>
      </w:r>
      <w:r>
        <w:rPr>
          <w:bCs/>
          <w:b/>
        </w:rPr>
        <w:t xml:space="preserve">Scholarship Application Letter</w:t>
      </w:r>
      <w:r>
        <w:t xml:space="preserve"> </w:t>
      </w:r>
      <w:r>
        <w:t xml:space="preserve">opportunity because it embodies the values of academic rigor, innovation, and community impact that define my personal and professional journey. My technical proficiency in CAD (SolidWorks), CFD (ANSYS), and data analysis tools – honed through academic projects like designing a biomimetic wind turbine blade – will allow me to immediately contribute to research groups within the School of Mechanical Engineering. I have also actively engaged with Birmingham’s engineering community by attending the 2023 Midlands Engineering Conference via virtual participation, where I presented findings on lightweight material applications in automotive design.</w:t>
      </w:r>
    </w:p>
    <w:p>
      <w:pPr>
        <w:pStyle w:val="BodyText"/>
      </w:pPr>
      <w:r>
        <w:t xml:space="preserve">As a future</w:t>
      </w:r>
      <w:r>
        <w:t xml:space="preserve"> </w:t>
      </w:r>
      <w:r>
        <w:rPr>
          <w:bCs/>
          <w:b/>
        </w:rPr>
        <w:t xml:space="preserve">Mechanical Engineer</w:t>
      </w:r>
      <w:r>
        <w:t xml:space="preserve"> </w:t>
      </w:r>
      <w:r>
        <w:t xml:space="preserve">committed to excellence, I understand that this scholarship represents more than funding – it is an endorsement of my potential to become a leader in the UK’s engineering advancement. The University of Birmingham has consistently ranked among the top 100 globally for Engineering and Technology (QS World Rankings 2023), and its focus on "engineering for social good" directly mirrors my motivation to solve pressing environmental challenges through mechanical innovation. I am confident that with this scholarship, I will not only excel in my studies but also become a valuable asset to Birmingham’s engineering landscape, ultimately supporting the region's ambition to lead Britain’s green industrial revolution.</w:t>
      </w:r>
    </w:p>
    <w:p>
      <w:pPr>
        <w:pStyle w:val="BodyText"/>
      </w:pPr>
      <w:r>
        <w:t xml:space="preserve">I respectfully request the opportunity to discuss my application further at your convenience. Thank you for considering my candidacy as a dedicated future</w:t>
      </w:r>
      <w:r>
        <w:t xml:space="preserve"> </w:t>
      </w:r>
      <w:r>
        <w:rPr>
          <w:bCs/>
          <w:b/>
        </w:rPr>
        <w:t xml:space="preserve">Mechanical Engineer</w:t>
      </w:r>
      <w:r>
        <w:t xml:space="preserve"> </w:t>
      </w:r>
      <w:r>
        <w:t xml:space="preserve">who is eager to contribute meaningfully to the academic and industrial vibrancy of</w:t>
      </w:r>
      <w:r>
        <w:t xml:space="preserve"> </w:t>
      </w:r>
      <w:r>
        <w:rPr>
          <w:bCs/>
          <w:b/>
        </w:rPr>
        <w:t xml:space="preserve">United Kingdom Birmingham</w:t>
      </w:r>
      <w:r>
        <w:t xml:space="preserve">.</w:t>
      </w:r>
    </w:p>
    <w:p>
      <w:pPr>
        <w:pStyle w:val="BodyText"/>
      </w:pPr>
      <w:r>
        <w:t xml:space="preserve">Sincerely,</w:t>
      </w:r>
    </w:p>
    <w:p>
      <w:pPr>
        <w:pStyle w:val="BodyText"/>
      </w:pPr>
      <w:r>
        <w:t xml:space="preserve">[Your Full Name]</w:t>
      </w:r>
    </w:p>
    <w:p>
      <w:pPr>
        <w:pStyle w:val="BodyText"/>
      </w:pPr>
      <w:r>
        <w:t xml:space="preserve">International Student Application ID: [ID Number, if applicable]</w:t>
      </w:r>
    </w:p>
    <w:p>
      <w:pPr>
        <w:pStyle w:val="BodyText"/>
      </w:pPr>
      <w:r>
        <w:t xml:space="preserve">Email: your.email@example.com | Phone: +[Your Country Code][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5-12-10T17:25:52Z</dcterms:created>
  <dcterms:modified xsi:type="dcterms:W3CDTF">2025-12-10T17:25:52Z</dcterms:modified>
</cp:coreProperties>
</file>

<file path=docProps/custom.xml><?xml version="1.0" encoding="utf-8"?>
<Properties xmlns="http://schemas.openxmlformats.org/officeDocument/2006/custom-properties" xmlns:vt="http://schemas.openxmlformats.org/officeDocument/2006/docPropsVTypes"/>
</file>